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A6553" w:rsidP="009344FF">
      <w:r w:rsidRPr="007A6553">
        <w:t>the paper can be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C3344" w:rsidRPr="00CE491C" w:rsidRDefault="00CC3344" w:rsidP="009344FF">
      <w:bookmarkStart w:id="0" w:name="_GoBack"/>
      <w:r w:rsidRPr="00CE491C">
        <w:t xml:space="preserve">Prof. Sandra Aparecida </w:t>
      </w:r>
      <w:proofErr w:type="spellStart"/>
      <w:r w:rsidRPr="00CE491C">
        <w:t>Marinho</w:t>
      </w:r>
      <w:proofErr w:type="spellEnd"/>
      <w:r w:rsidRPr="00CE491C">
        <w:t xml:space="preserve">, </w:t>
      </w:r>
      <w:proofErr w:type="spellStart"/>
      <w:r w:rsidRPr="00CE491C">
        <w:t>Paraíba</w:t>
      </w:r>
      <w:proofErr w:type="spellEnd"/>
      <w:r w:rsidRPr="00CE491C">
        <w:t xml:space="preserve"> State University, Brazil</w:t>
      </w:r>
      <w:bookmarkEnd w:id="0"/>
    </w:p>
    <w:sectPr w:rsidR="00CC3344" w:rsidRPr="00CE49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NzY1sbAwNLEwN7ZU0lEKTi0uzszPAykwrAUAHoTkgiwAAAA="/>
  </w:docVars>
  <w:rsids>
    <w:rsidRoot w:val="00A72896"/>
    <w:rsid w:val="002C0B2C"/>
    <w:rsid w:val="007A6553"/>
    <w:rsid w:val="009344FF"/>
    <w:rsid w:val="009F328F"/>
    <w:rsid w:val="00A72896"/>
    <w:rsid w:val="00CC3344"/>
    <w:rsid w:val="00CE4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ABD26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21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7T08:26:00Z</dcterms:modified>
</cp:coreProperties>
</file>